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0E026" w14:textId="4C43672E" w:rsidR="002642A6" w:rsidRDefault="00A836F3">
      <w:pPr>
        <w:rPr>
          <w:lang w:val="en-US"/>
        </w:rPr>
      </w:pPr>
      <w:r>
        <w:rPr>
          <w:lang w:val="en-US"/>
        </w:rPr>
        <w:t>Troubleshooting:</w:t>
      </w:r>
    </w:p>
    <w:p w14:paraId="5F363856" w14:textId="36CCF156" w:rsidR="00A836F3" w:rsidRDefault="00A836F3" w:rsidP="00A836F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 didn’t know sending &amp; receiving data counted as transactions and cost money</w:t>
      </w:r>
    </w:p>
    <w:p w14:paraId="6DB6E7B3" w14:textId="24779683" w:rsidR="004464AB" w:rsidRPr="004464AB" w:rsidRDefault="00A836F3" w:rsidP="004464A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y ESP32 initially didn’t work due to missing drivers</w:t>
      </w:r>
    </w:p>
    <w:p w14:paraId="50443336" w14:textId="29F83E0A" w:rsidR="00A836F3" w:rsidRDefault="00A836F3" w:rsidP="00A836F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Solidity didn’t let me initialize all elements of an array at once like python, also creating fixed size ones at runtime. I resorted to adding a temporary one to an declared dynamic one. </w:t>
      </w:r>
    </w:p>
    <w:p w14:paraId="1B4ADF9B" w14:textId="3045016E" w:rsidR="004464AB" w:rsidRDefault="004464AB" w:rsidP="00A836F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SP32 cam module didn’t work &amp; I had to try tons of trials of driver installation, setting changes, wiring changes to get it to finally work</w:t>
      </w:r>
    </w:p>
    <w:p w14:paraId="502C5501" w14:textId="442C1B9A" w:rsidR="0002198F" w:rsidRDefault="0002198F" w:rsidP="0002198F">
      <w:pPr>
        <w:rPr>
          <w:lang w:val="en-US"/>
        </w:rPr>
      </w:pPr>
      <w:r>
        <w:rPr>
          <w:lang w:val="en-US"/>
        </w:rPr>
        <w:t>Software:</w:t>
      </w:r>
    </w:p>
    <w:p w14:paraId="0A2F6317" w14:textId="5569375A" w:rsidR="0002198F" w:rsidRDefault="0002198F" w:rsidP="0002198F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olidity programming language</w:t>
      </w:r>
    </w:p>
    <w:p w14:paraId="260C1FA5" w14:textId="789326F8" w:rsidR="0002198F" w:rsidRDefault="0002198F" w:rsidP="0002198F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anache (simulates Ethereum behavior)</w:t>
      </w:r>
    </w:p>
    <w:p w14:paraId="16977F29" w14:textId="1D0C5039" w:rsidR="0002198F" w:rsidRDefault="0002198F" w:rsidP="0002198F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Remix Studio to test, </w:t>
      </w:r>
      <w:proofErr w:type="spellStart"/>
      <w:r>
        <w:rPr>
          <w:lang w:val="en-US"/>
        </w:rPr>
        <w:t>VScode</w:t>
      </w:r>
      <w:proofErr w:type="spellEnd"/>
      <w:r>
        <w:rPr>
          <w:lang w:val="en-US"/>
        </w:rPr>
        <w:t xml:space="preserve"> to deploy</w:t>
      </w:r>
    </w:p>
    <w:p w14:paraId="327767AF" w14:textId="0BB0E06B" w:rsidR="0002198F" w:rsidRPr="0002198F" w:rsidRDefault="0002198F" w:rsidP="0002198F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Web3.py to interact with contract</w:t>
      </w:r>
    </w:p>
    <w:sectPr w:rsidR="0002198F" w:rsidRPr="000219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E024E4"/>
    <w:multiLevelType w:val="hybridMultilevel"/>
    <w:tmpl w:val="1714D0DC"/>
    <w:lvl w:ilvl="0" w:tplc="4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C32A50"/>
    <w:multiLevelType w:val="hybridMultilevel"/>
    <w:tmpl w:val="DA56AEDE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1460338">
    <w:abstractNumId w:val="0"/>
  </w:num>
  <w:num w:numId="2" w16cid:durableId="18426217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yMzI0NDAwMDEwNzBX0lEKTi0uzszPAykwqgUAxckBhywAAAA="/>
  </w:docVars>
  <w:rsids>
    <w:rsidRoot w:val="00036636"/>
    <w:rsid w:val="0002198F"/>
    <w:rsid w:val="00036636"/>
    <w:rsid w:val="001A7F45"/>
    <w:rsid w:val="002642A6"/>
    <w:rsid w:val="004464AB"/>
    <w:rsid w:val="00936BFD"/>
    <w:rsid w:val="00A83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9728C"/>
  <w15:chartTrackingRefBased/>
  <w15:docId w15:val="{4D6249BD-9FC4-41CB-B674-0DA2A2305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36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shka Narsima</dc:creator>
  <cp:keywords/>
  <dc:description/>
  <cp:lastModifiedBy>Anushka Narsima</cp:lastModifiedBy>
  <cp:revision>4</cp:revision>
  <dcterms:created xsi:type="dcterms:W3CDTF">2023-12-05T15:01:00Z</dcterms:created>
  <dcterms:modified xsi:type="dcterms:W3CDTF">2023-12-08T05:17:00Z</dcterms:modified>
</cp:coreProperties>
</file>